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p>
    <w:bookmarkStart w:id="21" w:name="cover-letter"/>
    <w:p>
      <w:pPr>
        <w:pStyle w:val="Heading1"/>
      </w:pPr>
      <w:r>
        <w:t xml:space="preserve">Cover Letter</w:t>
      </w:r>
    </w:p>
    <w:p>
      <w:pPr>
        <w:pStyle w:val="FirstParagraph"/>
      </w:pPr>
      <w:r>
        <w:rPr>
          <w:bCs/>
          <w:b/>
        </w:rPr>
        <w:t xml:space="preserve">John Doe</w:t>
      </w:r>
      <w:r>
        <w:br/>
      </w:r>
      <w:r>
        <w:t xml:space="preserve">1234 Scientific Lane</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Recruitment Team</w:t>
      </w:r>
      <w:r>
        <w:br/>
      </w:r>
      <w:r>
        <w:rPr>
          <w:bCs/>
          <w:b/>
        </w:rPr>
        <w:t xml:space="preserve">[Company Name]</w:t>
      </w:r>
      <w:r>
        <w:br/>
      </w:r>
      <w:r>
        <w:rPr>
          <w:bCs/>
          <w:b/>
        </w:rPr>
        <w:t xml:space="preserve">[Company Address]</w:t>
      </w:r>
      <w:r>
        <w:br/>
      </w:r>
      <w:r>
        <w:rPr>
          <w:bCs/>
          <w:b/>
        </w:rPr>
        <w:t xml:space="preserve">Los Angeles, CA 90001</w:t>
      </w:r>
    </w:p>
    <w:bookmarkStart w:id="20" w:name="dear-hiring-manager"/>
    <w:p>
      <w:pPr>
        <w:pStyle w:val="Heading2"/>
      </w:pPr>
      <w:r>
        <w:t xml:space="preserve">Dear Hiring Manager,</w:t>
      </w:r>
    </w:p>
    <w:p>
      <w:pPr>
        <w:pStyle w:val="FirstParagraph"/>
      </w:pPr>
      <w:r>
        <w:t xml:space="preserve">I am writing to express my enthusiasm for the Chemist position at [Company Name] in the United States Los Angeles. As a dedicated and accomplished chemist with over seven years of experience in analytical chemistry and research, I am eager to contribute my expertise to an innovative organization like yours. The dynamic environment of Los Angeles, a hub for scientific advancement and industrial growth, aligns perfectly with my career aspirations and professional goals.</w:t>
      </w:r>
    </w:p>
    <w:p>
      <w:pPr>
        <w:pStyle w:val="BodyText"/>
      </w:pPr>
      <w:r>
        <w:t xml:space="preserve">My journey as a chemist began with a Bachelor of Science in Chemistry from the University of California, Los Angeles (UCLA), where I developed a strong foundation in organic and inorganic chemistry. This was followed by a Master’s degree in Analytical Chemistry from the University of Southern California (USC), where I specialized in advanced spectroscopy techniques and environmental monitoring. Throughout my academic and professional career, I have consistently focused on solving complex chemical problems while adhering to the highest standards of safety, accuracy, and innovation—values that are deeply embedded in the United States Los Angeles scientific community.</w:t>
      </w:r>
    </w:p>
    <w:p>
      <w:pPr>
        <w:pStyle w:val="BodyText"/>
      </w:pPr>
      <w:r>
        <w:t xml:space="preserve">As a Chemist with [Previous Employer], I was responsible for developing and implementing analytical methods for pharmaceutical products, ensuring compliance with FDA regulations. My work involved using state-of-the-art instrumentation such as HPLC, GC-MS, and NMR spectrometers to analyze chemical compounds. One of my most significant achievements was leading a project that reduced production costs by 15% through process optimization, which was recognized by the American Chemical Society (ACS). This experience not only honed my technical skills but also reinforced my ability to collaborate with cross-functional teams, a critical aspect of success in the United States Los Angeles chemical industry.</w:t>
      </w:r>
    </w:p>
    <w:p>
      <w:pPr>
        <w:pStyle w:val="BodyText"/>
      </w:pPr>
      <w:r>
        <w:t xml:space="preserve">What draws me to [Company Name] is its commitment to cutting-edge research and sustainable practices. The United States Los Angeles region is home to numerous biotechnology firms, environmental organizations, and academic institutions that are at the forefront of chemical innovation. I am particularly impressed by your recent work on [specific project or achievement], which reflects a vision that resonates with my own passion for advancing science for the greater good. I am confident that my background in analytical chemistry, combined with my adaptability and problem-solving skills, would make me a valuable asset to your team.</w:t>
      </w:r>
    </w:p>
    <w:p>
      <w:pPr>
        <w:pStyle w:val="BodyText"/>
      </w:pPr>
      <w:r>
        <w:t xml:space="preserve">My professional experience has also included extensive work in quality control and regulatory compliance, which is essential for any chemist operating in the United States. I am well-versed in OSHA standards, GLP (Good Laboratory Practices), and EPA guidelines, ensuring that all laboratory operations meet stringent safety and ethical requirements. In Los Angeles, where the chemical industry is closely regulated to protect both workers and the environment, these skills are not just beneficial—they are imperative.</w:t>
      </w:r>
    </w:p>
    <w:p>
      <w:pPr>
        <w:pStyle w:val="BodyText"/>
      </w:pPr>
      <w:r>
        <w:t xml:space="preserve">One of the unique aspects of working as a chemist in United States Los Angeles is the opportunity to engage with a diverse range of industries. From pharmaceuticals to environmental science, the city’s industrial landscape offers unparalleled opportunities for growth and innovation. I have actively participated in local ACS chapters and attended conferences such as the American Chemical Society National Meeting, where I networked with professionals across various sectors. These experiences have deepened my understanding of the challenges and opportunities facing chemists in this region.</w:t>
      </w:r>
    </w:p>
    <w:p>
      <w:pPr>
        <w:pStyle w:val="BodyText"/>
      </w:pPr>
      <w:r>
        <w:t xml:space="preserve">I am particularly excited about the possibility of contributing to [Company Name]’s mission to [specific company goal or project]. My ability to design experiments, interpret data, and communicate findings effectively would allow me to support your research initiatives while maintaining a high level of precision and creativity. I am also committed to continuous learning and have completed certifications in [relevant training or software, e.g., "ChemDraw" or "LabVIEW"], which further enhance my capabilities as a chemist.</w:t>
      </w:r>
    </w:p>
    <w:p>
      <w:pPr>
        <w:pStyle w:val="BodyText"/>
      </w:pPr>
      <w:r>
        <w:t xml:space="preserve">Living in Los Angeles has given me the opportunity to experience the intersection of science, technology, and culture. The city’s emphasis on sustainability and innovation aligns with my personal values and professional ethos. I am eager to bring this perspective to [Company Name], where I can contribute to projects that have a tangible impact on society. Whether it’s developing eco-friendly materials, advancing drug discovery, or addressing environmental challenges, I am motivated by the chance to make a difference through chemistry.</w:t>
      </w:r>
    </w:p>
    <w:p>
      <w:pPr>
        <w:pStyle w:val="BodyText"/>
      </w:pPr>
      <w:r>
        <w:t xml:space="preserve">Thank you for considering my application. I would welcome the opportunity to discuss how my skills and experiences align with the needs of [Company Name]. Please feel free to contact me at (555) 123-4567 or johndoe@email.com at your convenience. I look forward to the possibility of contributing to your team and advancing scientific excellence in United States Los Angele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dc:title>
  <dc:creator/>
  <dc:language>en</dc:language>
  <cp:keywords/>
  <dcterms:created xsi:type="dcterms:W3CDTF">2026-07-24T01:19:00Z</dcterms:created>
  <dcterms:modified xsi:type="dcterms:W3CDTF">2026-07-24T01:19:00Z</dcterms:modified>
</cp:coreProperties>
</file>

<file path=docProps/custom.xml><?xml version="1.0" encoding="utf-8"?>
<Properties xmlns="http://schemas.openxmlformats.org/officeDocument/2006/custom-properties" xmlns:vt="http://schemas.openxmlformats.org/officeDocument/2006/docPropsVTypes"/>
</file>